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10402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4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5146003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ALI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5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104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8257 - FR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4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3Z</dcterms:created>
  <dcterms:modified xsi:type="dcterms:W3CDTF">2024-04-25T10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